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2D2440" w14:textId="0D13946E" w:rsidR="005415E9" w:rsidRPr="00020545" w:rsidRDefault="005415E9" w:rsidP="007A7843">
      <w:pPr>
        <w:pStyle w:val="Heading2"/>
        <w:spacing w:before="240"/>
        <w:rPr>
          <w:b/>
          <w:bCs/>
        </w:rPr>
      </w:pPr>
      <w:r w:rsidRPr="00020545">
        <w:rPr>
          <w:b/>
          <w:bCs/>
        </w:rPr>
        <w:t xml:space="preserve">Appendix </w:t>
      </w:r>
      <w:r w:rsidR="00477858">
        <w:rPr>
          <w:b/>
          <w:bCs/>
        </w:rPr>
        <w:t>2</w:t>
      </w:r>
      <w:r w:rsidRPr="00020545">
        <w:rPr>
          <w:b/>
          <w:bCs/>
        </w:rPr>
        <w:t>: Aborigines Protection Society annual reports included in analysis</w:t>
      </w:r>
      <w:r w:rsidR="006A4BDA">
        <w:rPr>
          <w:b/>
          <w:bCs/>
        </w:rPr>
        <w:t>.</w:t>
      </w:r>
    </w:p>
    <w:p w14:paraId="4CD48816" w14:textId="77777777" w:rsidR="005415E9" w:rsidRDefault="005415E9" w:rsidP="007A7843">
      <w:pPr>
        <w:spacing w:before="240"/>
      </w:pPr>
    </w:p>
    <w:p w14:paraId="091C9290" w14:textId="1377D383" w:rsidR="005415E9" w:rsidRDefault="005415E9" w:rsidP="007A7843">
      <w:pPr>
        <w:spacing w:before="240"/>
      </w:pPr>
      <w:r>
        <w:rPr>
          <w:i/>
          <w:iCs/>
        </w:rPr>
        <w:t>The Third Annual Report of the Aborigines’ Protection Society, Presented at the Meeting in Exeter Hall, June 23</w:t>
      </w:r>
      <w:r w:rsidRPr="00181A59">
        <w:rPr>
          <w:i/>
          <w:iCs/>
          <w:vertAlign w:val="superscript"/>
        </w:rPr>
        <w:t>rd</w:t>
      </w:r>
      <w:r>
        <w:rPr>
          <w:i/>
          <w:iCs/>
        </w:rPr>
        <w:t>, 1840, with Lists of Officers, Subscribers, Benefactors, and Honorary Members</w:t>
      </w:r>
      <w:r>
        <w:t>. London: P. White &amp; Son, 1840.</w:t>
      </w:r>
    </w:p>
    <w:p w14:paraId="282F5529" w14:textId="77777777" w:rsidR="005415E9" w:rsidRDefault="005415E9" w:rsidP="007A7843">
      <w:pPr>
        <w:spacing w:before="240"/>
      </w:pPr>
      <w:r>
        <w:rPr>
          <w:i/>
          <w:iCs/>
        </w:rPr>
        <w:t>The Fourth Annual Report of the Aborigines’ Protection Society, Presented at the Meeting in Exeter Hall, May 17th, 1841, with Lists of Officers, Subscribers, Benefactors, and Honorary Members</w:t>
      </w:r>
      <w:r>
        <w:t>. London: P. White &amp; Son, 1841.</w:t>
      </w:r>
    </w:p>
    <w:p w14:paraId="2C74838F" w14:textId="77777777" w:rsidR="005415E9" w:rsidRDefault="005415E9" w:rsidP="007A7843">
      <w:pPr>
        <w:spacing w:before="240"/>
      </w:pPr>
      <w:r>
        <w:rPr>
          <w:i/>
          <w:iCs/>
        </w:rPr>
        <w:t>The Fifth Annual Report of the Aborigines’ Protection Society, Presented at the Meeting in Exeter Hall, May 16th, 1842, with Lists of Officers, Subscribers, Benefactors, Honorary and Corresponding Members</w:t>
      </w:r>
      <w:r>
        <w:t>. London: J. Unwin, 1842.</w:t>
      </w:r>
    </w:p>
    <w:p w14:paraId="31643638" w14:textId="77777777" w:rsidR="005415E9" w:rsidRPr="00417794" w:rsidRDefault="005415E9" w:rsidP="007A7843">
      <w:pPr>
        <w:spacing w:before="240"/>
      </w:pPr>
      <w:r>
        <w:rPr>
          <w:i/>
          <w:iCs/>
        </w:rPr>
        <w:t>Ninth Annual Report of the Aborigines’ Protection Society, Presented at the Meeting in Crosby Hall, May 18, 1846, with Lists of Officers, Honorary and Corresponding Members, Subscribers, and Benefactors.</w:t>
      </w:r>
      <w:r>
        <w:t xml:space="preserve"> London: Smith, Elder &amp; Co., 1846.</w:t>
      </w:r>
    </w:p>
    <w:p w14:paraId="237DEBED" w14:textId="77777777" w:rsidR="005415E9" w:rsidRDefault="005415E9" w:rsidP="007A7843">
      <w:pPr>
        <w:spacing w:before="240"/>
      </w:pPr>
      <w:r>
        <w:t>“Annual Meeting of the Aborigines’ Protection Society,</w:t>
      </w:r>
      <w:r>
        <w:rPr>
          <w:i/>
          <w:iCs/>
        </w:rPr>
        <w:t xml:space="preserve"> The Colonial Intelligencer, or Aborigines’ Friend </w:t>
      </w:r>
      <w:r>
        <w:t xml:space="preserve">4 (June 1847): 2-16. </w:t>
      </w:r>
    </w:p>
    <w:p w14:paraId="64286D46" w14:textId="6AD7C940" w:rsidR="00EE4640" w:rsidRPr="0054140A" w:rsidRDefault="00EE4640" w:rsidP="007A7843">
      <w:pPr>
        <w:spacing w:before="240"/>
      </w:pPr>
      <w:r>
        <w:rPr>
          <w:i/>
          <w:iCs/>
        </w:rPr>
        <w:t xml:space="preserve">Thirteenth Annual Report of the Aborigines’ Protection Society. </w:t>
      </w:r>
      <w:r>
        <w:t>London: W. M. Watts, 1850.</w:t>
      </w:r>
    </w:p>
    <w:p w14:paraId="233DDA5F" w14:textId="77777777" w:rsidR="005415E9" w:rsidRPr="0054140A" w:rsidRDefault="005415E9" w:rsidP="007A7843">
      <w:pPr>
        <w:spacing w:before="240"/>
      </w:pPr>
      <w:r>
        <w:rPr>
          <w:i/>
          <w:iCs/>
        </w:rPr>
        <w:t xml:space="preserve">Fourteenth Annual Report of the Aborigines’ Protection Society. </w:t>
      </w:r>
      <w:r>
        <w:t>London: C. Gilpin, 1851.</w:t>
      </w:r>
    </w:p>
    <w:p w14:paraId="731988FD" w14:textId="77777777" w:rsidR="005415E9" w:rsidRDefault="005415E9" w:rsidP="007A7843">
      <w:pPr>
        <w:spacing w:before="240"/>
      </w:pPr>
      <w:r>
        <w:rPr>
          <w:i/>
          <w:iCs/>
        </w:rPr>
        <w:t>Fifteenth Annual Report of the Aborigines’ Protection Society</w:t>
      </w:r>
      <w:r>
        <w:t>. London: C. Gilpin, 1852.</w:t>
      </w:r>
    </w:p>
    <w:p w14:paraId="38A0D83C" w14:textId="77777777" w:rsidR="005415E9" w:rsidRDefault="005415E9" w:rsidP="007A7843">
      <w:pPr>
        <w:spacing w:before="240"/>
      </w:pPr>
      <w:r>
        <w:rPr>
          <w:i/>
          <w:iCs/>
        </w:rPr>
        <w:t xml:space="preserve">Sixteenth Annual Report of the Aborigines’ Protection Society. </w:t>
      </w:r>
      <w:r>
        <w:t>London: T. Harrison, Cash Brothers, and Messrs. Ward, 1853.</w:t>
      </w:r>
    </w:p>
    <w:p w14:paraId="0DF0CFB1" w14:textId="77777777" w:rsidR="005415E9" w:rsidRDefault="005415E9" w:rsidP="007A7843">
      <w:pPr>
        <w:spacing w:before="240"/>
      </w:pPr>
      <w:r>
        <w:rPr>
          <w:i/>
          <w:iCs/>
        </w:rPr>
        <w:t xml:space="preserve">Seventeenth Annual Report of the Aborigines’ Protection Society. </w:t>
      </w:r>
      <w:r>
        <w:t>London: T. Harrison, Cash Brothers, and Messrs. Ward, 1854.</w:t>
      </w:r>
    </w:p>
    <w:p w14:paraId="77B4753A" w14:textId="77777777" w:rsidR="005415E9" w:rsidRDefault="005415E9" w:rsidP="007A7843">
      <w:pPr>
        <w:spacing w:before="240"/>
      </w:pPr>
      <w:r>
        <w:rPr>
          <w:i/>
          <w:iCs/>
        </w:rPr>
        <w:t>Eighteenth Annual Report of the Aborigines’ Protection Society</w:t>
      </w:r>
      <w:r>
        <w:t xml:space="preserve">. London: T. Harrison, Cash Brothers, and Messrs. Ward, 1855. </w:t>
      </w:r>
    </w:p>
    <w:p w14:paraId="2CB9D451" w14:textId="77777777" w:rsidR="005415E9" w:rsidRDefault="005415E9" w:rsidP="007A7843">
      <w:pPr>
        <w:spacing w:before="240"/>
      </w:pPr>
      <w:r>
        <w:rPr>
          <w:i/>
          <w:iCs/>
        </w:rPr>
        <w:t xml:space="preserve">Nineteenth Annual Report of the Aborigines’ Protection Society. </w:t>
      </w:r>
      <w:r>
        <w:t>London: T. Harrison, Cash Brothers, and Messrs. Ward</w:t>
      </w:r>
      <w:r>
        <w:rPr>
          <w:i/>
          <w:iCs/>
        </w:rPr>
        <w:t xml:space="preserve">, </w:t>
      </w:r>
      <w:r>
        <w:t>1856.</w:t>
      </w:r>
    </w:p>
    <w:p w14:paraId="24387E79" w14:textId="77777777" w:rsidR="005415E9" w:rsidRDefault="005415E9" w:rsidP="007A7843">
      <w:pPr>
        <w:spacing w:before="240"/>
      </w:pPr>
      <w:r>
        <w:rPr>
          <w:i/>
          <w:iCs/>
        </w:rPr>
        <w:t xml:space="preserve">The Proceedings of the Twentieth Annual Meeting of the Aborigines’ Protection Society. </w:t>
      </w:r>
      <w:r>
        <w:t>London: W. Tweedie, 1857.</w:t>
      </w:r>
    </w:p>
    <w:p w14:paraId="31AE7338" w14:textId="77777777" w:rsidR="005415E9" w:rsidRDefault="005415E9" w:rsidP="007A7843">
      <w:pPr>
        <w:spacing w:before="240"/>
      </w:pPr>
      <w:r>
        <w:rPr>
          <w:i/>
          <w:iCs/>
        </w:rPr>
        <w:t>The Proceedings of the Twenty-First Annual Meeting of the Aborigines’ Protection Society</w:t>
      </w:r>
      <w:r>
        <w:t>. London: W. Tweedie, 1858.</w:t>
      </w:r>
    </w:p>
    <w:p w14:paraId="32323582" w14:textId="77777777" w:rsidR="005415E9" w:rsidRDefault="005415E9" w:rsidP="007A7843">
      <w:pPr>
        <w:spacing w:before="240"/>
      </w:pPr>
      <w:r>
        <w:rPr>
          <w:i/>
          <w:iCs/>
        </w:rPr>
        <w:t xml:space="preserve">Annual Report of the Aborigines’ Protection Society, Twenty-Second Anniversary, </w:t>
      </w:r>
      <w:proofErr w:type="gramStart"/>
      <w:r>
        <w:rPr>
          <w:i/>
          <w:iCs/>
        </w:rPr>
        <w:t>May,</w:t>
      </w:r>
      <w:proofErr w:type="gramEnd"/>
      <w:r>
        <w:rPr>
          <w:i/>
          <w:iCs/>
        </w:rPr>
        <w:t xml:space="preserve"> 1859.</w:t>
      </w:r>
      <w:r>
        <w:t xml:space="preserve"> London: W. M. Watts, 1859.</w:t>
      </w:r>
    </w:p>
    <w:p w14:paraId="44B7415A" w14:textId="77777777" w:rsidR="005415E9" w:rsidRDefault="005415E9" w:rsidP="007A7843">
      <w:pPr>
        <w:spacing w:before="240"/>
      </w:pPr>
      <w:r>
        <w:rPr>
          <w:i/>
          <w:iCs/>
        </w:rPr>
        <w:lastRenderedPageBreak/>
        <w:t xml:space="preserve">Twenty-Third Annual Report of the Aborigines’ Protection Society, </w:t>
      </w:r>
      <w:proofErr w:type="gramStart"/>
      <w:r>
        <w:rPr>
          <w:i/>
          <w:iCs/>
        </w:rPr>
        <w:t>May,</w:t>
      </w:r>
      <w:proofErr w:type="gramEnd"/>
      <w:r>
        <w:rPr>
          <w:i/>
          <w:iCs/>
        </w:rPr>
        <w:t xml:space="preserve"> 1860</w:t>
      </w:r>
      <w:r>
        <w:t>. London: W. M. Watts, 1860.</w:t>
      </w:r>
    </w:p>
    <w:p w14:paraId="1B249722" w14:textId="77777777" w:rsidR="005415E9" w:rsidRDefault="005415E9" w:rsidP="007A7843">
      <w:pPr>
        <w:spacing w:before="240"/>
      </w:pPr>
      <w:r>
        <w:rPr>
          <w:i/>
          <w:iCs/>
        </w:rPr>
        <w:t xml:space="preserve">Twenty-Fourth Annual Report of the Aborigines’ Protection Society, </w:t>
      </w:r>
      <w:proofErr w:type="gramStart"/>
      <w:r>
        <w:rPr>
          <w:i/>
          <w:iCs/>
        </w:rPr>
        <w:t>May,</w:t>
      </w:r>
      <w:proofErr w:type="gramEnd"/>
      <w:r>
        <w:rPr>
          <w:i/>
          <w:iCs/>
        </w:rPr>
        <w:t xml:space="preserve"> 1861</w:t>
      </w:r>
      <w:r>
        <w:t>. London: W. M. Watts, 1861.</w:t>
      </w:r>
    </w:p>
    <w:p w14:paraId="127093E1" w14:textId="77777777" w:rsidR="005415E9" w:rsidRDefault="005415E9" w:rsidP="007A7843">
      <w:pPr>
        <w:spacing w:before="240"/>
      </w:pPr>
      <w:r>
        <w:rPr>
          <w:i/>
          <w:iCs/>
        </w:rPr>
        <w:t>Twenty-Fifth Annual Report of the Aborigines’ Protection Society,</w:t>
      </w:r>
      <w:r>
        <w:t xml:space="preserve"> </w:t>
      </w:r>
      <w:proofErr w:type="gramStart"/>
      <w:r>
        <w:rPr>
          <w:i/>
          <w:iCs/>
        </w:rPr>
        <w:t>May,</w:t>
      </w:r>
      <w:proofErr w:type="gramEnd"/>
      <w:r>
        <w:rPr>
          <w:i/>
          <w:iCs/>
        </w:rPr>
        <w:t xml:space="preserve"> 1862. </w:t>
      </w:r>
      <w:r>
        <w:t>London: W. M. Watts, 1862.</w:t>
      </w:r>
    </w:p>
    <w:p w14:paraId="22E0D81A" w14:textId="77777777" w:rsidR="005415E9" w:rsidRDefault="005415E9" w:rsidP="007A7843">
      <w:pPr>
        <w:spacing w:before="240"/>
      </w:pPr>
      <w:r>
        <w:rPr>
          <w:i/>
          <w:iCs/>
        </w:rPr>
        <w:t xml:space="preserve">Twenty-Sixth Annual Report of the Aborigines’ Protection Society, </w:t>
      </w:r>
      <w:proofErr w:type="gramStart"/>
      <w:r>
        <w:rPr>
          <w:i/>
          <w:iCs/>
        </w:rPr>
        <w:t>May,</w:t>
      </w:r>
      <w:proofErr w:type="gramEnd"/>
      <w:r>
        <w:rPr>
          <w:i/>
          <w:iCs/>
        </w:rPr>
        <w:t xml:space="preserve"> 1863. </w:t>
      </w:r>
      <w:r>
        <w:t>London: W. M. Watts, 1863.</w:t>
      </w:r>
    </w:p>
    <w:p w14:paraId="74CE111B" w14:textId="77777777" w:rsidR="005415E9" w:rsidRDefault="005415E9" w:rsidP="007A7843">
      <w:pPr>
        <w:spacing w:before="240"/>
      </w:pPr>
      <w:r>
        <w:rPr>
          <w:i/>
          <w:iCs/>
        </w:rPr>
        <w:t>Twenty-Seventh Annual Report of the Aborigines’ Protection Society</w:t>
      </w:r>
      <w:r>
        <w:t xml:space="preserve">, </w:t>
      </w:r>
      <w:proofErr w:type="gramStart"/>
      <w:r w:rsidRPr="00C469C2">
        <w:rPr>
          <w:i/>
          <w:iCs/>
        </w:rPr>
        <w:t>May,</w:t>
      </w:r>
      <w:proofErr w:type="gramEnd"/>
      <w:r w:rsidRPr="00C469C2">
        <w:rPr>
          <w:i/>
          <w:iCs/>
        </w:rPr>
        <w:t xml:space="preserve"> 1864.</w:t>
      </w:r>
      <w:r>
        <w:t xml:space="preserve"> London: W. M. Watts, 1864.</w:t>
      </w:r>
    </w:p>
    <w:p w14:paraId="7CAD18DF" w14:textId="77777777" w:rsidR="005415E9" w:rsidRDefault="005415E9" w:rsidP="007A7843">
      <w:pPr>
        <w:spacing w:before="240"/>
      </w:pPr>
      <w:r>
        <w:rPr>
          <w:i/>
          <w:iCs/>
        </w:rPr>
        <w:t>Twenty-Eighth Annual Report of the Aborigines’ Protection Society,</w:t>
      </w:r>
      <w:r>
        <w:t xml:space="preserve"> </w:t>
      </w:r>
      <w:proofErr w:type="gramStart"/>
      <w:r>
        <w:rPr>
          <w:i/>
          <w:iCs/>
        </w:rPr>
        <w:t>May,</w:t>
      </w:r>
      <w:proofErr w:type="gramEnd"/>
      <w:r>
        <w:rPr>
          <w:i/>
          <w:iCs/>
        </w:rPr>
        <w:t xml:space="preserve"> 1865.</w:t>
      </w:r>
      <w:r>
        <w:t xml:space="preserve"> London: W. M. Watts, 1865.</w:t>
      </w:r>
    </w:p>
    <w:p w14:paraId="752BEA08" w14:textId="77777777" w:rsidR="005415E9" w:rsidRDefault="005415E9" w:rsidP="007A7843">
      <w:pPr>
        <w:spacing w:before="240"/>
      </w:pPr>
      <w:r>
        <w:rPr>
          <w:i/>
          <w:iCs/>
        </w:rPr>
        <w:t xml:space="preserve">Twenty-Nineth Annual Report of the Aborigines’ Protection Society, </w:t>
      </w:r>
      <w:proofErr w:type="gramStart"/>
      <w:r>
        <w:rPr>
          <w:i/>
          <w:iCs/>
        </w:rPr>
        <w:t>May,</w:t>
      </w:r>
      <w:proofErr w:type="gramEnd"/>
      <w:r>
        <w:rPr>
          <w:i/>
          <w:iCs/>
        </w:rPr>
        <w:t xml:space="preserve"> 1865. </w:t>
      </w:r>
      <w:r>
        <w:t>London: W. M. Watts, 1866.</w:t>
      </w:r>
    </w:p>
    <w:p w14:paraId="0C3EE28A" w14:textId="77777777" w:rsidR="005415E9" w:rsidRDefault="005415E9" w:rsidP="007A7843">
      <w:pPr>
        <w:spacing w:before="240"/>
      </w:pPr>
      <w:r>
        <w:rPr>
          <w:i/>
          <w:iCs/>
        </w:rPr>
        <w:t xml:space="preserve">Thirtieth Annual Report of the Aborigines’ Protection Society, May 1876. </w:t>
      </w:r>
      <w:r>
        <w:t>London: W. M. Watts, 1867.</w:t>
      </w:r>
    </w:p>
    <w:p w14:paraId="14ACECC9" w14:textId="77777777" w:rsidR="005415E9" w:rsidRDefault="005415E9" w:rsidP="007A7843">
      <w:pPr>
        <w:spacing w:before="240"/>
      </w:pPr>
      <w:r>
        <w:rPr>
          <w:i/>
          <w:iCs/>
        </w:rPr>
        <w:t xml:space="preserve">The Proceedings of the Thirty-Fourth Annual Meeting of the Aborigines’ Protection Society. </w:t>
      </w:r>
      <w:r>
        <w:t>London: W. Tweedie, 1871.</w:t>
      </w:r>
    </w:p>
    <w:p w14:paraId="4E5455E3" w14:textId="77777777" w:rsidR="005415E9" w:rsidRPr="005D1112" w:rsidRDefault="005415E9" w:rsidP="007A7843">
      <w:pPr>
        <w:spacing w:before="240"/>
      </w:pPr>
      <w:r>
        <w:rPr>
          <w:i/>
          <w:iCs/>
        </w:rPr>
        <w:t xml:space="preserve">The Proceedings of the Thirty-Fifth Annual Meeting of the Aborigines’ Protection Society. </w:t>
      </w:r>
      <w:r>
        <w:t>London: W. Tweedie, 1872.</w:t>
      </w:r>
    </w:p>
    <w:p w14:paraId="1E41828E" w14:textId="77777777" w:rsidR="005415E9" w:rsidRPr="00D26FBE" w:rsidRDefault="005415E9" w:rsidP="007A7843">
      <w:pPr>
        <w:spacing w:before="240"/>
      </w:pPr>
      <w:r>
        <w:rPr>
          <w:i/>
          <w:iCs/>
        </w:rPr>
        <w:t xml:space="preserve">Annual Report of the Aborigines’ Protection Society, 1873-1874. </w:t>
      </w:r>
      <w:r>
        <w:t>London: W. M. Watts, 1874.</w:t>
      </w:r>
    </w:p>
    <w:p w14:paraId="4D212CBC" w14:textId="77777777" w:rsidR="0092256B" w:rsidRDefault="0092256B" w:rsidP="007A7843">
      <w:pPr>
        <w:spacing w:before="240"/>
      </w:pPr>
    </w:p>
    <w:sectPr w:rsidR="009225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AwMDWyNDAyM7I0NzFR0lEKTi0uzszPAykwrgUAN4TdlywAAAA="/>
  </w:docVars>
  <w:rsids>
    <w:rsidRoot w:val="005415E9"/>
    <w:rsid w:val="000C34E7"/>
    <w:rsid w:val="00185339"/>
    <w:rsid w:val="0027449A"/>
    <w:rsid w:val="00477858"/>
    <w:rsid w:val="005415E9"/>
    <w:rsid w:val="006A4BDA"/>
    <w:rsid w:val="007A7843"/>
    <w:rsid w:val="0092256B"/>
    <w:rsid w:val="009E3CE2"/>
    <w:rsid w:val="00EE4640"/>
    <w:rsid w:val="00F42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D76E31"/>
  <w15:chartTrackingRefBased/>
  <w15:docId w15:val="{DB9EE94D-6FF6-4012-9E9E-AC043F2204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15E9"/>
    <w:pPr>
      <w:spacing w:after="40"/>
    </w:pPr>
    <w:rPr>
      <w:rFonts w:ascii="Times New Roman" w:hAnsi="Times New Roman"/>
      <w:kern w:val="0"/>
      <w:sz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5339"/>
    <w:pPr>
      <w:keepNext/>
      <w:keepLines/>
      <w:spacing w:after="0"/>
      <w:outlineLvl w:val="0"/>
    </w:pPr>
    <w:rPr>
      <w:rFonts w:eastAsiaTheme="majorEastAsia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5339"/>
    <w:pPr>
      <w:keepNext/>
      <w:keepLines/>
      <w:spacing w:after="0"/>
      <w:outlineLvl w:val="1"/>
    </w:pPr>
    <w:rPr>
      <w:rFonts w:eastAsiaTheme="majorEastAsia" w:cstheme="majorBidi"/>
      <w:color w:val="000000" w:themeColor="tex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5339"/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85339"/>
    <w:rPr>
      <w:rFonts w:ascii="Times New Roman" w:eastAsiaTheme="majorEastAsia" w:hAnsi="Times New Roman" w:cstheme="majorBidi"/>
      <w:color w:val="000000" w:themeColor="tex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12</Words>
  <Characters>2879</Characters>
  <Application>Microsoft Office Word</Application>
  <DocSecurity>0</DocSecurity>
  <Lines>48</Lines>
  <Paragraphs>10</Paragraphs>
  <ScaleCrop>false</ScaleCrop>
  <Company/>
  <LinksUpToDate>false</LinksUpToDate>
  <CharactersWithSpaces>3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 Reid</dc:creator>
  <cp:keywords/>
  <dc:description/>
  <cp:lastModifiedBy>Darren Reid</cp:lastModifiedBy>
  <cp:revision>2</cp:revision>
  <dcterms:created xsi:type="dcterms:W3CDTF">2023-10-03T15:32:00Z</dcterms:created>
  <dcterms:modified xsi:type="dcterms:W3CDTF">2023-10-03T15:32:00Z</dcterms:modified>
</cp:coreProperties>
</file>